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56E3539D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967D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6.11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967D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0</w:t>
            </w:r>
            <w:r w:rsidR="006571A4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.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AF0B26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AF0B26" w:rsidRPr="008D08FD" w:rsidRDefault="00AF0B26" w:rsidP="00AF0B2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AF0B26" w:rsidRPr="008D08FD" w:rsidRDefault="00AF0B26" w:rsidP="00AF0B26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48691AC0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ZVRK SA </w:t>
            </w:r>
            <w:proofErr w:type="gramStart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>SIROM ,</w:t>
            </w:r>
            <w:proofErr w:type="gramEnd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 MLIJEKO , MALA JABU</w:t>
            </w:r>
            <w:bookmarkStart w:id="1" w:name="_GoBack"/>
            <w:bookmarkEnd w:id="1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03342646" w:rsidR="00AF0B26" w:rsidRPr="00AF0B26" w:rsidRDefault="00AF0B26" w:rsidP="00AF0B2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44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02ACFBD6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4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41460142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6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35AB1A83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38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0024E81D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Laktoza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Jaja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 xml:space="preserve">(S), Gluten(T), Gluten(S), </w:t>
            </w: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Jaja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>(T)</w:t>
            </w:r>
          </w:p>
        </w:tc>
      </w:tr>
      <w:tr w:rsidR="00AF0B26" w:rsidRPr="00F55363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AF0B26" w:rsidRPr="008D08FD" w:rsidRDefault="00AF0B26" w:rsidP="00AF0B2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AF0B26" w:rsidRPr="008D08FD" w:rsidRDefault="00AF0B26" w:rsidP="00AF0B26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6AA2CE42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ZVRK SA </w:t>
            </w:r>
            <w:proofErr w:type="gramStart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>SIROM ,</w:t>
            </w:r>
            <w:proofErr w:type="gramEnd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 MLIJEKO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02CFBA1C" w:rsidR="00AF0B26" w:rsidRPr="00AF0B26" w:rsidRDefault="00AF0B26" w:rsidP="00AF0B2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44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76236882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4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476D471A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6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464D9560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38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</w:tr>
      <w:bookmarkEnd w:id="0"/>
      <w:tr w:rsidR="00AF0B26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AF0B26" w:rsidRPr="008D08FD" w:rsidRDefault="00AF0B26" w:rsidP="00AF0B2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AF0B26" w:rsidRPr="008D08FD" w:rsidRDefault="00AF0B26" w:rsidP="00AF0B2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2058C43C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KRPICE SA </w:t>
            </w:r>
            <w:proofErr w:type="gramStart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>ZELJEM ,</w:t>
            </w:r>
            <w:proofErr w:type="gramEnd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 POPEČAK OD SLANUTK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086CEE31" w:rsidR="00AF0B26" w:rsidRPr="00AF0B26" w:rsidRDefault="00AF0B26" w:rsidP="00AF0B2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56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55FA90B6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1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088E77D4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2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5C97AE18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38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41FEC3C2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 xml:space="preserve">(S), Gluten(S), </w:t>
            </w: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Jaja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Jaja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 xml:space="preserve">(S), </w:t>
            </w: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Jaja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Soja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Sezam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>(T), Gluten(T)</w:t>
            </w:r>
          </w:p>
        </w:tc>
      </w:tr>
      <w:tr w:rsidR="00AF0B26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AF0B26" w:rsidRPr="008D08FD" w:rsidRDefault="00AF0B26" w:rsidP="00AF0B2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AF0B26" w:rsidRPr="008D08FD" w:rsidRDefault="00AF0B26" w:rsidP="00AF0B2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09AB69B7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KRPICE SA </w:t>
            </w:r>
            <w:proofErr w:type="gramStart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>ZELJEM ,</w:t>
            </w:r>
            <w:proofErr w:type="gramEnd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 POPEČAK OD SLANUTK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10033F1D" w:rsidR="00AF0B26" w:rsidRPr="00AF0B26" w:rsidRDefault="00AF0B26" w:rsidP="00AF0B2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56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679906C3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1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74A54EC3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2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04CB8C93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389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AF0B26" w:rsidRPr="00F55363" w:rsidRDefault="00AF0B26" w:rsidP="00AF0B26"/>
        </w:tc>
        <w:tc>
          <w:tcPr>
            <w:tcW w:w="3253" w:type="dxa"/>
            <w:vAlign w:val="center"/>
          </w:tcPr>
          <w:p w14:paraId="13909728" w14:textId="77777777" w:rsidR="00AF0B26" w:rsidRPr="00F55363" w:rsidRDefault="00AF0B26" w:rsidP="00AF0B26"/>
        </w:tc>
        <w:tc>
          <w:tcPr>
            <w:tcW w:w="3253" w:type="dxa"/>
            <w:vAlign w:val="center"/>
          </w:tcPr>
          <w:p w14:paraId="2D039028" w14:textId="77777777" w:rsidR="00AF0B26" w:rsidRPr="00F55363" w:rsidRDefault="00AF0B26" w:rsidP="00AF0B26"/>
        </w:tc>
        <w:tc>
          <w:tcPr>
            <w:tcW w:w="3253" w:type="dxa"/>
            <w:vAlign w:val="center"/>
          </w:tcPr>
          <w:p w14:paraId="7CBE11F7" w14:textId="77777777" w:rsidR="00AF0B26" w:rsidRPr="00F55363" w:rsidRDefault="00AF0B26" w:rsidP="00AF0B26"/>
        </w:tc>
      </w:tr>
      <w:tr w:rsidR="00AF0B26" w:rsidRPr="00F55363" w14:paraId="7395E737" w14:textId="77777777" w:rsidTr="00FD79DF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AF0B26" w:rsidRPr="008D08FD" w:rsidRDefault="00AF0B26" w:rsidP="00AF0B2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AF0B26" w:rsidRPr="00727AE1" w:rsidRDefault="00AF0B26" w:rsidP="00AF0B2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695DBD7E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PALENTA SA PILEĆIM </w:t>
            </w:r>
            <w:proofErr w:type="gramStart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>SAFTOM ,</w:t>
            </w:r>
            <w:proofErr w:type="gramEnd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 ZELENA SALATA S MRKV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1E50440B" w:rsidR="00AF0B26" w:rsidRPr="00AF0B26" w:rsidRDefault="00AF0B26" w:rsidP="00AF0B2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5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6050D840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40B4E916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4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07762323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39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4AE4110F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r w:rsidRPr="00AF0B26">
              <w:rPr>
                <w:rFonts w:ascii="Segoe UI" w:eastAsia="Segoe UI" w:hAnsi="Segoe UI"/>
                <w:sz w:val="16"/>
                <w:szCs w:val="16"/>
              </w:rPr>
              <w:t xml:space="preserve">Gluten(S), </w:t>
            </w: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Jaja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Mlijeko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>(T), Gluten(T)</w:t>
            </w:r>
          </w:p>
        </w:tc>
      </w:tr>
      <w:tr w:rsidR="00AF0B26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AF0B26" w:rsidRPr="008D08FD" w:rsidRDefault="00AF0B26" w:rsidP="00AF0B2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AF0B26" w:rsidRPr="00727AE1" w:rsidRDefault="00AF0B26" w:rsidP="00AF0B2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4169420E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PALENTA SA PILEĆIM </w:t>
            </w:r>
            <w:proofErr w:type="gramStart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>SAFTOM ,</w:t>
            </w:r>
            <w:proofErr w:type="gramEnd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 ZELENA SALATA S MRKV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7E17E414" w:rsidR="00AF0B26" w:rsidRPr="00AF0B26" w:rsidRDefault="00AF0B26" w:rsidP="00AF0B26">
            <w:pPr>
              <w:spacing w:line="240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5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7595E107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1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11E6BCDC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4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5BE80C60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396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</w:tr>
      <w:tr w:rsidR="00AF0B26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AF0B26" w:rsidRPr="00DB4E9F" w:rsidRDefault="00AF0B26" w:rsidP="00AF0B2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AF0B26" w:rsidRPr="00DB4E9F" w:rsidRDefault="00AF0B26" w:rsidP="00AF0B26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1F3FE5B6" w:rsidR="00AF0B26" w:rsidRPr="00AF0B26" w:rsidRDefault="00AF0B26" w:rsidP="00AF0B2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715C3D3F" w:rsidR="00AF0B26" w:rsidRPr="00AF0B26" w:rsidRDefault="00AF0B26" w:rsidP="00AF0B2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7AA69AAF" w:rsidR="00AF0B26" w:rsidRPr="00AF0B26" w:rsidRDefault="00AF0B26" w:rsidP="00AF0B2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64893511" w:rsidR="00AF0B26" w:rsidRPr="00AF0B26" w:rsidRDefault="00AF0B26" w:rsidP="00AF0B2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7EC5B300" w:rsidR="00AF0B26" w:rsidRPr="00AF0B26" w:rsidRDefault="00AF0B26" w:rsidP="00AF0B2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01710170" w:rsidR="00AF0B26" w:rsidRPr="00AF0B26" w:rsidRDefault="00AF0B26" w:rsidP="00AF0B26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6"/>
              </w:rPr>
            </w:pPr>
            <w:r w:rsidRPr="00AF0B26">
              <w:rPr>
                <w:rFonts w:ascii="Segoe UI" w:eastAsia="Segoe UI" w:hAnsi="Segoe UI"/>
                <w:sz w:val="16"/>
                <w:szCs w:val="16"/>
              </w:rPr>
              <w:t xml:space="preserve">Sumporni dioksid(S), </w:t>
            </w: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Gluten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>(S), Jaja(T), Soja(S), Mlijeko(T), Sezam(S), Lupina(T)</w:t>
            </w:r>
          </w:p>
        </w:tc>
      </w:tr>
      <w:tr w:rsidR="00AF0B26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AF0B26" w:rsidRPr="00DB4E9F" w:rsidRDefault="00AF0B26" w:rsidP="00AF0B2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AF0B26" w:rsidRPr="00DB4E9F" w:rsidRDefault="00AF0B26" w:rsidP="00AF0B26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2FE593D2" w:rsidR="00AF0B26" w:rsidRPr="00AF0B26" w:rsidRDefault="00AF0B26" w:rsidP="00AF0B2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1564B23D" w:rsidR="00AF0B26" w:rsidRPr="00AF0B26" w:rsidRDefault="00AF0B26" w:rsidP="00AF0B2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5316848F" w:rsidR="00AF0B26" w:rsidRPr="00AF0B26" w:rsidRDefault="00AF0B26" w:rsidP="00AF0B2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21E836D8" w:rsidR="00AF0B26" w:rsidRPr="00AF0B26" w:rsidRDefault="00AF0B26" w:rsidP="00AF0B2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648CCE97" w:rsidR="00AF0B26" w:rsidRPr="00AF0B26" w:rsidRDefault="00AF0B26" w:rsidP="00AF0B2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38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</w:p>
        </w:tc>
      </w:tr>
      <w:tr w:rsidR="00AF0B26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AF0B26" w:rsidRPr="00DB4E9F" w:rsidRDefault="00AF0B26" w:rsidP="00AF0B2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AF0B26" w:rsidRPr="00DB4E9F" w:rsidRDefault="00AF0B26" w:rsidP="00AF0B2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3CA128D2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TJESTENINA S TUNOM I </w:t>
            </w:r>
            <w:proofErr w:type="gramStart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>ĐUVEČEM  ,</w:t>
            </w:r>
            <w:proofErr w:type="gramEnd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 MANDARIN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0DA7C3A7" w:rsidR="00AF0B26" w:rsidRPr="00AF0B26" w:rsidRDefault="00AF0B26" w:rsidP="00AF0B2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45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78099C74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23C41696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2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34A3497E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37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774727CF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sz w:val="16"/>
                <w:szCs w:val="16"/>
              </w:rPr>
            </w:pP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Riba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 xml:space="preserve">(S), Gluten(S), </w:t>
            </w: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Jaja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 xml:space="preserve">(T), </w:t>
            </w:r>
            <w:proofErr w:type="spellStart"/>
            <w:r w:rsidRPr="00AF0B26">
              <w:rPr>
                <w:rFonts w:ascii="Segoe UI" w:eastAsia="Segoe UI" w:hAnsi="Segoe UI"/>
                <w:sz w:val="16"/>
                <w:szCs w:val="16"/>
              </w:rPr>
              <w:t>Celer</w:t>
            </w:r>
            <w:proofErr w:type="spellEnd"/>
            <w:r w:rsidRPr="00AF0B26">
              <w:rPr>
                <w:rFonts w:ascii="Segoe UI" w:eastAsia="Segoe UI" w:hAnsi="Segoe UI"/>
                <w:sz w:val="16"/>
                <w:szCs w:val="16"/>
              </w:rPr>
              <w:t>(T), Gluten(T)</w:t>
            </w:r>
          </w:p>
        </w:tc>
      </w:tr>
      <w:tr w:rsidR="00AF0B26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AF0B26" w:rsidRPr="00DB4E9F" w:rsidRDefault="00AF0B26" w:rsidP="00AF0B26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AF0B26" w:rsidRPr="00DB4E9F" w:rsidRDefault="00AF0B26" w:rsidP="00AF0B2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69649B5F" w:rsidR="00AF0B26" w:rsidRPr="00AF0B26" w:rsidRDefault="00AF0B26" w:rsidP="00AF0B2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TJESTENINA S TUNOM I </w:t>
            </w:r>
            <w:proofErr w:type="gramStart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>ĐUVEČEM  ,</w:t>
            </w:r>
            <w:proofErr w:type="gramEnd"/>
            <w:r w:rsidRPr="00AF0B26">
              <w:rPr>
                <w:rFonts w:ascii="Segoe UI" w:eastAsia="Segoe UI" w:hAnsi="Segoe UI"/>
                <w:b/>
                <w:sz w:val="20"/>
                <w:szCs w:val="20"/>
              </w:rPr>
              <w:t xml:space="preserve"> MANDARIN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53A9881E" w:rsidR="00AF0B26" w:rsidRPr="00AF0B26" w:rsidRDefault="00AF0B26" w:rsidP="00AF0B26">
            <w:pPr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45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29D7C35D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556E7FCE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12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0B29E472" w:rsidR="00AF0B26" w:rsidRPr="00AF0B26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AF0B26">
              <w:rPr>
                <w:rFonts w:ascii="Segoe UI" w:eastAsia="Segoe UI" w:hAnsi="Segoe UI"/>
                <w:sz w:val="20"/>
                <w:szCs w:val="20"/>
              </w:rPr>
              <w:t>37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AF0B26" w:rsidRPr="00E35000" w:rsidRDefault="00AF0B26" w:rsidP="00AF0B2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C0827"/>
    <w:rsid w:val="002C5E85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571A4"/>
    <w:rsid w:val="006A62C9"/>
    <w:rsid w:val="006C5FCC"/>
    <w:rsid w:val="006F7F7B"/>
    <w:rsid w:val="00714F19"/>
    <w:rsid w:val="00727AE1"/>
    <w:rsid w:val="00741477"/>
    <w:rsid w:val="00746626"/>
    <w:rsid w:val="0077750C"/>
    <w:rsid w:val="00785252"/>
    <w:rsid w:val="007A739F"/>
    <w:rsid w:val="007E212D"/>
    <w:rsid w:val="007E7296"/>
    <w:rsid w:val="00813BF0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67D35"/>
    <w:rsid w:val="009A3140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0B26"/>
    <w:rsid w:val="00AF539D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DD422A"/>
    <w:rsid w:val="00E35000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6495292-F111-4612-90D5-477049B83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14</cp:revision>
  <cp:lastPrinted>2022-10-24T07:17:00Z</cp:lastPrinted>
  <dcterms:created xsi:type="dcterms:W3CDTF">2023-09-05T07:17:00Z</dcterms:created>
  <dcterms:modified xsi:type="dcterms:W3CDTF">2023-11-06T10:26:00Z</dcterms:modified>
</cp:coreProperties>
</file>